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8737E" w14:textId="1D0592D3" w:rsidR="00E51341" w:rsidRDefault="00D66F73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AC3BD63" wp14:editId="1CAF24E3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4476750" cy="1021404"/>
                <wp:effectExtent l="0" t="0" r="19050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750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38F134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138A32C8" w14:textId="7C1EC4F6" w:rsidR="00BE13CD" w:rsidRPr="00960669" w:rsidRDefault="00D66F73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Real Estate Administrative Assis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C3BD63" id="Rectangle 4" o:spid="_x0000_s1026" style="position:absolute;left:0;text-align:left;margin-left:0;margin-top:43.65pt;width:352.5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" fillcolor="#2f5496 [2408]" strokecolor="#1f4d78 [1604]" strokeweight="1pt">
                <v:textbox>
                  <w:txbxContent>
                    <w:p w14:paraId="3038F134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138A32C8" w14:textId="7C1EC4F6" w:rsidR="00BE13CD" w:rsidRPr="00960669" w:rsidRDefault="00D66F73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Real Estate Administrative Assistan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03A370A2" wp14:editId="2586B2F5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5D4BA2" w14:textId="77777777" w:rsidR="00512286" w:rsidRPr="00D66F73" w:rsidRDefault="00512286" w:rsidP="00D66F7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F2B8274" w14:textId="77777777" w:rsidR="00BE13CD" w:rsidRPr="00D66F73" w:rsidRDefault="00BE13CD" w:rsidP="00D66F7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66F7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43389F0A" w14:textId="77777777" w:rsidR="00BE13CD" w:rsidRPr="00D66F73" w:rsidRDefault="00BE13CD" w:rsidP="00D66F7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E3A290F" w14:textId="77777777" w:rsidR="00BE13CD" w:rsidRPr="00D66F73" w:rsidRDefault="00BE13CD" w:rsidP="00D66F7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66F7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D66F7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D66F7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D66F7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484609E7" w14:textId="77777777" w:rsidR="00BE13CD" w:rsidRPr="00D66F73" w:rsidRDefault="00BE13CD" w:rsidP="00D66F7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1F6BAA9" w14:textId="77777777" w:rsidR="00BE13CD" w:rsidRPr="00D66F73" w:rsidRDefault="00BE13CD" w:rsidP="00D66F7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66F7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60EC103A" w14:textId="77777777" w:rsidR="00D66F73" w:rsidRPr="00D66F73" w:rsidRDefault="00D66F73" w:rsidP="00D66F7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66F7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Upon learning of your posting for a new Real Estate Administrative Assistant, I quickened to submit my resume for your review. As a highly dedicated and organized professional with 7+ years of experience in providing administrative support in the busy real estate sectors – complemented by exceptional organizational and interpersonal abilities, I believe that I am well positioned to fit in this role. </w:t>
                            </w:r>
                          </w:p>
                          <w:p w14:paraId="5B376240" w14:textId="77777777" w:rsidR="00D66F73" w:rsidRPr="00D66F73" w:rsidRDefault="00D66F73" w:rsidP="00D66F7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6C121A4" w14:textId="77777777" w:rsidR="00D66F73" w:rsidRPr="00D66F73" w:rsidRDefault="00D66F73" w:rsidP="00D66F7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66F7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My background includes monitoring the real estate administrative operations efficiently within deadline-driven targets. From receiving customers to managing reception areas, ordering supplies, and facilitating special events, I excel at collaborating with peers and ensuring top-flight client satisfaction, service, and support. I bring with me a comprehensive skill set that I believe will be valuable to a real estate company like (hiring company name). </w:t>
                            </w:r>
                          </w:p>
                          <w:p w14:paraId="6A347C19" w14:textId="77777777" w:rsidR="00D66F73" w:rsidRPr="00D66F73" w:rsidRDefault="00D66F73" w:rsidP="00D66F7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A89BE18" w14:textId="77777777" w:rsidR="00D66F73" w:rsidRPr="00D66F73" w:rsidRDefault="00D66F73" w:rsidP="00D66F7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66F7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My accomplishments include – </w:t>
                            </w:r>
                          </w:p>
                          <w:p w14:paraId="114E97F5" w14:textId="77777777" w:rsidR="00D66F73" w:rsidRPr="00D66F73" w:rsidRDefault="00D66F73" w:rsidP="00D66F7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F284196" w14:textId="243E5714" w:rsidR="00D66F73" w:rsidRPr="00D66F73" w:rsidRDefault="00D66F73" w:rsidP="00D66F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66F7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Handled a variety of administrative support operations as an </w:t>
                            </w:r>
                            <w:r w:rsidRPr="00D66F7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administrative</w:t>
                            </w:r>
                            <w:r w:rsidRPr="00D66F7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 assistant with (old company name), including cold calling, listing and transaction coordination, online listing updates, and schedule management and coordination.</w:t>
                            </w:r>
                          </w:p>
                          <w:p w14:paraId="1668D815" w14:textId="77777777" w:rsidR="00D66F73" w:rsidRPr="00D66F73" w:rsidRDefault="00D66F73" w:rsidP="00D66F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66F7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Proficient in purchase agreement preparation, listing agreements, and disclosures, and obtaining client signatures through DocuSign or in-person.</w:t>
                            </w:r>
                          </w:p>
                          <w:p w14:paraId="4F366722" w14:textId="77777777" w:rsidR="00D66F73" w:rsidRPr="00D66F73" w:rsidRDefault="00D66F73" w:rsidP="00D66F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66F7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Coordinating and performing a plethora of marketing and sales responsibilities including creating flyers, print advertisements, participating in open houses, and mass mailing customers.</w:t>
                            </w:r>
                          </w:p>
                          <w:p w14:paraId="751F6475" w14:textId="77777777" w:rsidR="00D66F73" w:rsidRPr="00D66F73" w:rsidRDefault="00D66F73" w:rsidP="00D66F7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66F7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monstrable people-centric, communication, and excellent customer service skills, along with MS Office Proficiency.</w:t>
                            </w:r>
                          </w:p>
                          <w:p w14:paraId="505DC5ED" w14:textId="77777777" w:rsidR="00D66F73" w:rsidRPr="00D66F73" w:rsidRDefault="00D66F73" w:rsidP="00D66F7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87F04D1" w14:textId="77777777" w:rsidR="00D66F73" w:rsidRPr="00D66F73" w:rsidRDefault="00D66F73" w:rsidP="00D66F7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66F7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 xml:space="preserve">My property management and contract negotiation skills have been finely honed, and I am confident that my additional strengths including building professional relationships would be a beneficial asset throughout my career. </w:t>
                            </w:r>
                          </w:p>
                          <w:p w14:paraId="7BE89918" w14:textId="77777777" w:rsidR="00D66F73" w:rsidRPr="00D66F73" w:rsidRDefault="00D66F73" w:rsidP="00D66F7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5461F63" w14:textId="77777777" w:rsidR="00D66F73" w:rsidRPr="00D66F73" w:rsidRDefault="00D66F73" w:rsidP="00D66F7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66F7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Please review my enclosed review for a more depth illustration of my work profile and other qualifications. I would appreciate the opportunity to interview at your earliest convenience. Thank you for your time and consideration of my candidacy.</w:t>
                            </w:r>
                          </w:p>
                          <w:p w14:paraId="0E2EE193" w14:textId="77777777" w:rsidR="00D66F73" w:rsidRPr="00D66F73" w:rsidRDefault="00D66F73" w:rsidP="00D66F7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7907841" w14:textId="77777777" w:rsidR="00D66F73" w:rsidRPr="00D66F73" w:rsidRDefault="00D66F73" w:rsidP="00D66F7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66F7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Sincerely,</w:t>
                            </w:r>
                          </w:p>
                          <w:p w14:paraId="3C6223C4" w14:textId="77777777" w:rsidR="00D66F73" w:rsidRPr="00D66F73" w:rsidRDefault="00D66F73" w:rsidP="00D66F7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66F73"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Your Name]</w:t>
                            </w:r>
                          </w:p>
                          <w:p w14:paraId="1C02DAFD" w14:textId="77777777" w:rsidR="00D66F73" w:rsidRPr="00D66F73" w:rsidRDefault="00D66F73" w:rsidP="00D66F7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46A46F6" w14:textId="77777777" w:rsidR="002616A5" w:rsidRPr="00D66F73" w:rsidRDefault="002616A5" w:rsidP="00D66F73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C313EC1" w14:textId="77777777" w:rsidR="00960669" w:rsidRPr="00D66F73" w:rsidRDefault="00960669" w:rsidP="00D66F73">
                            <w:pPr>
                              <w:spacing w:after="0" w:line="240" w:lineRule="auto"/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A370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" strokecolor="white [3212]">
                <v:textbox>
                  <w:txbxContent>
                    <w:p w14:paraId="7D5D4BA2" w14:textId="77777777" w:rsidR="00512286" w:rsidRPr="00D66F73" w:rsidRDefault="00512286" w:rsidP="00D66F7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F2B8274" w14:textId="77777777" w:rsidR="00BE13CD" w:rsidRPr="00D66F73" w:rsidRDefault="00BE13CD" w:rsidP="00D66F7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66F7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43389F0A" w14:textId="77777777" w:rsidR="00BE13CD" w:rsidRPr="00D66F73" w:rsidRDefault="00BE13CD" w:rsidP="00D66F7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E3A290F" w14:textId="77777777" w:rsidR="00BE13CD" w:rsidRPr="00D66F73" w:rsidRDefault="00BE13CD" w:rsidP="00D66F7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66F7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D66F7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D66F7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D66F7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484609E7" w14:textId="77777777" w:rsidR="00BE13CD" w:rsidRPr="00D66F73" w:rsidRDefault="00BE13CD" w:rsidP="00D66F7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1F6BAA9" w14:textId="77777777" w:rsidR="00BE13CD" w:rsidRPr="00D66F73" w:rsidRDefault="00BE13CD" w:rsidP="00D66F7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66F7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60EC103A" w14:textId="77777777" w:rsidR="00D66F73" w:rsidRPr="00D66F73" w:rsidRDefault="00D66F73" w:rsidP="00D66F7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66F7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Upon learning of your posting for a new Real Estate Administrative Assistant, I quickened to submit my resume for your review. As a highly dedicated and organized professional with 7+ years of experience in providing administrative support in the busy real estate sectors – complemented by exceptional organizational and interpersonal abilities, I believe that I am well positioned to fit in this role. </w:t>
                      </w:r>
                    </w:p>
                    <w:p w14:paraId="5B376240" w14:textId="77777777" w:rsidR="00D66F73" w:rsidRPr="00D66F73" w:rsidRDefault="00D66F73" w:rsidP="00D66F7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6C121A4" w14:textId="77777777" w:rsidR="00D66F73" w:rsidRPr="00D66F73" w:rsidRDefault="00D66F73" w:rsidP="00D66F7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66F7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My background includes monitoring the real estate administrative operations efficiently within deadline-driven targets. From receiving customers to managing reception areas, ordering supplies, and facilitating special events, I excel at collaborating with peers and ensuring top-flight client satisfaction, service, and support. I bring with me a comprehensive skill set that I believe will be valuable to a real estate company like (hiring company name). </w:t>
                      </w:r>
                    </w:p>
                    <w:p w14:paraId="6A347C19" w14:textId="77777777" w:rsidR="00D66F73" w:rsidRPr="00D66F73" w:rsidRDefault="00D66F73" w:rsidP="00D66F7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A89BE18" w14:textId="77777777" w:rsidR="00D66F73" w:rsidRPr="00D66F73" w:rsidRDefault="00D66F73" w:rsidP="00D66F7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66F7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My accomplishments include – </w:t>
                      </w:r>
                    </w:p>
                    <w:p w14:paraId="114E97F5" w14:textId="77777777" w:rsidR="00D66F73" w:rsidRPr="00D66F73" w:rsidRDefault="00D66F73" w:rsidP="00D66F7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F284196" w14:textId="243E5714" w:rsidR="00D66F73" w:rsidRPr="00D66F73" w:rsidRDefault="00D66F73" w:rsidP="00D66F7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66F7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Handled a variety of administrative support operations as an </w:t>
                      </w:r>
                      <w:r w:rsidRPr="00D66F7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administrative</w:t>
                      </w:r>
                      <w:r w:rsidRPr="00D66F7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 assistant with (old company name), including cold calling, listing and transaction coordination, online listing updates, and schedule management and coordination.</w:t>
                      </w:r>
                    </w:p>
                    <w:p w14:paraId="1668D815" w14:textId="77777777" w:rsidR="00D66F73" w:rsidRPr="00D66F73" w:rsidRDefault="00D66F73" w:rsidP="00D66F7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66F7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Proficient in purchase agreement preparation, listing agreements, and disclosures, and obtaining client signatures through DocuSign or in-person.</w:t>
                      </w:r>
                    </w:p>
                    <w:p w14:paraId="4F366722" w14:textId="77777777" w:rsidR="00D66F73" w:rsidRPr="00D66F73" w:rsidRDefault="00D66F73" w:rsidP="00D66F7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66F7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Coordinating and performing a plethora of marketing and sales responsibilities including creating flyers, print advertisements, participating in open houses, and mass mailing customers.</w:t>
                      </w:r>
                    </w:p>
                    <w:p w14:paraId="751F6475" w14:textId="77777777" w:rsidR="00D66F73" w:rsidRPr="00D66F73" w:rsidRDefault="00D66F73" w:rsidP="00D66F7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66F7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monstrable people-centric, communication, and excellent customer service skills, along with MS Office Proficiency.</w:t>
                      </w:r>
                    </w:p>
                    <w:p w14:paraId="505DC5ED" w14:textId="77777777" w:rsidR="00D66F73" w:rsidRPr="00D66F73" w:rsidRDefault="00D66F73" w:rsidP="00D66F7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87F04D1" w14:textId="77777777" w:rsidR="00D66F73" w:rsidRPr="00D66F73" w:rsidRDefault="00D66F73" w:rsidP="00D66F7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66F7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 xml:space="preserve">My property management and contract negotiation skills have been finely honed, and I am confident that my additional strengths including building professional relationships would be a beneficial asset throughout my career. </w:t>
                      </w:r>
                    </w:p>
                    <w:p w14:paraId="7BE89918" w14:textId="77777777" w:rsidR="00D66F73" w:rsidRPr="00D66F73" w:rsidRDefault="00D66F73" w:rsidP="00D66F7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5461F63" w14:textId="77777777" w:rsidR="00D66F73" w:rsidRPr="00D66F73" w:rsidRDefault="00D66F73" w:rsidP="00D66F7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66F7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Please review my enclosed review for a more depth illustration of my work profile and other qualifications. I would appreciate the opportunity to interview at your earliest convenience. Thank you for your time and consideration of my candidacy.</w:t>
                      </w:r>
                    </w:p>
                    <w:p w14:paraId="0E2EE193" w14:textId="77777777" w:rsidR="00D66F73" w:rsidRPr="00D66F73" w:rsidRDefault="00D66F73" w:rsidP="00D66F7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7907841" w14:textId="77777777" w:rsidR="00D66F73" w:rsidRPr="00D66F73" w:rsidRDefault="00D66F73" w:rsidP="00D66F7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66F7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Sincerely,</w:t>
                      </w:r>
                    </w:p>
                    <w:p w14:paraId="3C6223C4" w14:textId="77777777" w:rsidR="00D66F73" w:rsidRPr="00D66F73" w:rsidRDefault="00D66F73" w:rsidP="00D66F7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66F73"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Your Name]</w:t>
                      </w:r>
                    </w:p>
                    <w:p w14:paraId="1C02DAFD" w14:textId="77777777" w:rsidR="00D66F73" w:rsidRPr="00D66F73" w:rsidRDefault="00D66F73" w:rsidP="00D66F7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Cs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46A46F6" w14:textId="77777777" w:rsidR="002616A5" w:rsidRPr="00D66F73" w:rsidRDefault="002616A5" w:rsidP="00D66F73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C313EC1" w14:textId="77777777" w:rsidR="00960669" w:rsidRPr="00D66F73" w:rsidRDefault="00960669" w:rsidP="00D66F73">
                      <w:pPr>
                        <w:spacing w:after="0" w:line="240" w:lineRule="auto"/>
                        <w:jc w:val="right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2616A5"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05B53352" wp14:editId="137E72CF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372C3" w14:textId="77777777" w:rsidR="00182442" w:rsidRDefault="00182442" w:rsidP="0041077B">
      <w:pPr>
        <w:spacing w:after="0" w:line="240" w:lineRule="auto"/>
      </w:pPr>
      <w:r>
        <w:separator/>
      </w:r>
    </w:p>
  </w:endnote>
  <w:endnote w:type="continuationSeparator" w:id="0">
    <w:p w14:paraId="32E07FC6" w14:textId="77777777" w:rsidR="00182442" w:rsidRDefault="0018244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87F50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5E80E96" wp14:editId="12846D2E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7058EBAA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73481" w14:textId="77777777" w:rsidR="00182442" w:rsidRDefault="00182442" w:rsidP="0041077B">
      <w:pPr>
        <w:spacing w:after="0" w:line="240" w:lineRule="auto"/>
      </w:pPr>
      <w:r>
        <w:separator/>
      </w:r>
    </w:p>
  </w:footnote>
  <w:footnote w:type="continuationSeparator" w:id="0">
    <w:p w14:paraId="4291F1AF" w14:textId="77777777" w:rsidR="00182442" w:rsidRDefault="0018244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605541"/>
    <w:multiLevelType w:val="hybridMultilevel"/>
    <w:tmpl w:val="61B6ECCA"/>
    <w:lvl w:ilvl="0" w:tplc="7486CD2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51009756">
    <w:abstractNumId w:val="1"/>
  </w:num>
  <w:num w:numId="2" w16cid:durableId="1403193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41077B"/>
    <w:rsid w:val="00512286"/>
    <w:rsid w:val="00574FC0"/>
    <w:rsid w:val="00651A06"/>
    <w:rsid w:val="00884920"/>
    <w:rsid w:val="008D1384"/>
    <w:rsid w:val="00960669"/>
    <w:rsid w:val="009A20DE"/>
    <w:rsid w:val="00A4341F"/>
    <w:rsid w:val="00BE13CD"/>
    <w:rsid w:val="00BF5DCD"/>
    <w:rsid w:val="00D66F73"/>
    <w:rsid w:val="00DC6E0F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4ECAF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D66F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Estate Administrative Assistant Cover Letter Sample</dc:title>
  <dc:subject>Create your Cover Letter using Free Real Estate Administrative Assistant Cover Letter Sample Template</dc:subject>
  <dc:creator>QwikResume.com</dc:creator>
  <cp:keywords/>
  <dc:description/>
  <dcterms:created xsi:type="dcterms:W3CDTF">2022-05-19T06:54:00Z</dcterms:created>
  <dcterms:modified xsi:type="dcterms:W3CDTF">2022-05-19T06:54:00Z</dcterms:modified>
  <cp:category>Office &amp; Administrativ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